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6106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17F49046" w:rsidR="007B4A91" w:rsidRDefault="00C74691">
      <w:pPr>
        <w:rPr>
          <w:sz w:val="28"/>
          <w:szCs w:val="28"/>
        </w:rPr>
      </w:pPr>
      <w:r>
        <w:t xml:space="preserve">           1000 KMS </w:t>
      </w:r>
      <w:proofErr w:type="gramStart"/>
      <w:r>
        <w:t>To</w:t>
      </w:r>
      <w:proofErr w:type="gramEnd"/>
      <w:r>
        <w:t xml:space="preserve"> </w:t>
      </w:r>
      <w:proofErr w:type="spellStart"/>
      <w:r>
        <w:t>Equestria</w:t>
      </w:r>
      <w:proofErr w:type="spellEnd"/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0113189" w:rsidR="007B4A91" w:rsidRDefault="00C74691" w:rsidP="00C74691">
      <w:pPr>
        <w:ind w:left="720"/>
        <w:rPr>
          <w:sz w:val="28"/>
          <w:szCs w:val="28"/>
        </w:rPr>
      </w:pPr>
      <w:r>
        <w:t>To make a score of 1000 i.e PC reaches his family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FF1E1FF" w:rsidR="007B4A91" w:rsidRDefault="007B4A91">
      <w:pPr>
        <w:ind w:left="720"/>
        <w:rPr>
          <w:sz w:val="28"/>
          <w:szCs w:val="28"/>
        </w:rPr>
      </w:pPr>
    </w:p>
    <w:p w14:paraId="6102F988" w14:textId="5DEC89E4" w:rsidR="007B4A91" w:rsidRDefault="00C74691" w:rsidP="00C74691">
      <w:pPr>
        <w:ind w:left="720"/>
      </w:pPr>
      <w:proofErr w:type="spellStart"/>
      <w:r>
        <w:t>Quentil</w:t>
      </w:r>
      <w:proofErr w:type="spellEnd"/>
      <w:r>
        <w:t xml:space="preserve"> is a wolf who stayed in the magical town of </w:t>
      </w:r>
      <w:proofErr w:type="spellStart"/>
      <w:r>
        <w:t>Kirrin</w:t>
      </w:r>
      <w:proofErr w:type="spellEnd"/>
      <w:r>
        <w:t xml:space="preserve"> Land. An attack by fire dragons</w:t>
      </w:r>
    </w:p>
    <w:p w14:paraId="2BF12A32" w14:textId="29945FA5" w:rsidR="00C74691" w:rsidRDefault="00C74691" w:rsidP="00C74691">
      <w:pPr>
        <w:ind w:left="720"/>
      </w:pPr>
      <w:proofErr w:type="gramStart"/>
      <w:r>
        <w:t xml:space="preserve">Destroyed the </w:t>
      </w:r>
      <w:proofErr w:type="spellStart"/>
      <w:r>
        <w:t>Kirrin</w:t>
      </w:r>
      <w:proofErr w:type="spellEnd"/>
      <w:r>
        <w:t xml:space="preserve"> Land.</w:t>
      </w:r>
      <w:proofErr w:type="gramEnd"/>
      <w:r>
        <w:t xml:space="preserve"> Help </w:t>
      </w:r>
      <w:proofErr w:type="spellStart"/>
      <w:r>
        <w:t>Quentil</w:t>
      </w:r>
      <w:proofErr w:type="spellEnd"/>
      <w:r>
        <w:t xml:space="preserve"> reach his family which keeps the </w:t>
      </w:r>
      <w:proofErr w:type="spellStart"/>
      <w:r>
        <w:t>scacred</w:t>
      </w:r>
      <w:proofErr w:type="spellEnd"/>
      <w:r>
        <w:t xml:space="preserve"> scrolls that can </w:t>
      </w:r>
      <w:proofErr w:type="gramStart"/>
      <w:r>
        <w:t>vanish</w:t>
      </w:r>
      <w:proofErr w:type="gramEnd"/>
      <w:r>
        <w:t xml:space="preserve"> the dragons. His family lives in a small town </w:t>
      </w:r>
      <w:proofErr w:type="spellStart"/>
      <w:r>
        <w:t>Equestria</w:t>
      </w:r>
      <w:proofErr w:type="spellEnd"/>
      <w:r>
        <w:t xml:space="preserve"> 1000 </w:t>
      </w:r>
      <w:proofErr w:type="spellStart"/>
      <w:r>
        <w:t>kms</w:t>
      </w:r>
      <w:proofErr w:type="spellEnd"/>
      <w:r>
        <w:t xml:space="preserve"> from </w:t>
      </w:r>
      <w:proofErr w:type="spellStart"/>
      <w:r>
        <w:t>Kirrin</w:t>
      </w:r>
      <w:proofErr w:type="spellEnd"/>
      <w:r>
        <w:t xml:space="preserve"> Land. Help </w:t>
      </w:r>
      <w:proofErr w:type="spellStart"/>
      <w:r>
        <w:t>Quentil</w:t>
      </w:r>
      <w:proofErr w:type="spellEnd"/>
      <w:r>
        <w:t xml:space="preserve"> reach that place safely.</w:t>
      </w:r>
    </w:p>
    <w:p w14:paraId="75A99198" w14:textId="77777777" w:rsidR="00C74691" w:rsidRDefault="00C74691" w:rsidP="00C74691">
      <w:pPr>
        <w:ind w:left="720"/>
      </w:pPr>
    </w:p>
    <w:p w14:paraId="05435FBF" w14:textId="77777777" w:rsidR="00C74691" w:rsidRDefault="00C74691" w:rsidP="00C74691">
      <w:pPr>
        <w:ind w:left="720"/>
      </w:pPr>
    </w:p>
    <w:p w14:paraId="596B67B8" w14:textId="77777777" w:rsidR="00C74691" w:rsidRDefault="00C74691" w:rsidP="00C74691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C260912" w:rsidR="007B4A91" w:rsidRDefault="00C746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Quentil</w:t>
            </w:r>
            <w:proofErr w:type="spellEnd"/>
            <w:r>
              <w:rPr>
                <w:sz w:val="28"/>
                <w:szCs w:val="28"/>
              </w:rPr>
              <w:t xml:space="preserve"> (wolf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8301849" w:rsidR="007B4A91" w:rsidRDefault="00C746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to avoid arrows and dragon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38206583" w:rsidR="007B4A91" w:rsidRDefault="007B4A91" w:rsidP="00C74691">
      <w:pPr>
        <w:ind w:left="36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8EDDABF" w:rsidR="007B4A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E0F4504" w:rsidR="007B4A91" w:rsidRDefault="00C74691" w:rsidP="00C7469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Kill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7ED9532" w:rsidR="007B4A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5B77D4A" w:rsidR="007B4A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c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C9081F8" w:rsidR="007B4A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FAE2C63" w:rsidR="007B4A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sual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ED6AF2F" w:rsidR="007B4A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7E9C906" w:rsidR="007B4A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ffects</w:t>
            </w:r>
          </w:p>
        </w:tc>
      </w:tr>
      <w:tr w:rsidR="00C746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D0B585F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re ball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483535B2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sual</w:t>
            </w:r>
          </w:p>
        </w:tc>
      </w:tr>
      <w:tr w:rsidR="00C746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C59BFDC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ffects</w:t>
            </w:r>
          </w:p>
        </w:tc>
      </w:tr>
      <w:tr w:rsidR="00C746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C74691" w:rsidRDefault="00C746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7E0EC340" w:rsidR="007B4A91" w:rsidRDefault="00C74691">
      <w:pPr>
        <w:rPr>
          <w:noProof/>
          <w:sz w:val="28"/>
          <w:szCs w:val="28"/>
          <w:lang w:val="en-US" w:eastAsia="en-US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46A0FECF" wp14:editId="70365A48">
            <wp:extent cx="2679108" cy="1562100"/>
            <wp:effectExtent l="0" t="0" r="6985" b="0"/>
            <wp:docPr id="1" name="Picture 1" descr="C:\Users\User\Desktop\imgs\bg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User\Desktop\imgs\bg 3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108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t xml:space="preserve">     </w:t>
      </w: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3AB63751" wp14:editId="4FBED3DC">
            <wp:extent cx="2571750" cy="1095375"/>
            <wp:effectExtent l="0" t="0" r="0" b="9525"/>
            <wp:docPr id="2" name="Picture 2" descr="C:\Users\User\Desktop\imgs\b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User\Desktop\imgs\bg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5719A" w14:textId="77777777" w:rsidR="00C74691" w:rsidRDefault="00C74691">
      <w:pPr>
        <w:rPr>
          <w:noProof/>
          <w:sz w:val="28"/>
          <w:szCs w:val="28"/>
          <w:lang w:val="en-US" w:eastAsia="en-US"/>
        </w:rPr>
      </w:pPr>
    </w:p>
    <w:p w14:paraId="29C3E475" w14:textId="77777777" w:rsidR="00C74691" w:rsidRDefault="00C74691">
      <w:pPr>
        <w:rPr>
          <w:noProof/>
          <w:sz w:val="28"/>
          <w:szCs w:val="28"/>
          <w:lang w:val="en-US" w:eastAsia="en-US"/>
        </w:rPr>
      </w:pPr>
    </w:p>
    <w:p w14:paraId="5B20293B" w14:textId="77777777" w:rsidR="00C74691" w:rsidRDefault="00C74691">
      <w:pPr>
        <w:rPr>
          <w:noProof/>
          <w:sz w:val="28"/>
          <w:szCs w:val="28"/>
          <w:lang w:val="en-US" w:eastAsia="en-US"/>
        </w:rPr>
      </w:pPr>
    </w:p>
    <w:p w14:paraId="7BDA9645" w14:textId="4F13BA06" w:rsidR="00C74691" w:rsidRDefault="00C74691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088BFBC8" wp14:editId="45C78E68">
            <wp:extent cx="2847975" cy="1600200"/>
            <wp:effectExtent l="0" t="0" r="9525" b="0"/>
            <wp:docPr id="3" name="Picture 3" descr="C:\Users\User\Desktop\imgs\last b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User\Desktop\imgs\last bg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t xml:space="preserve">     </w:t>
      </w: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1DEBD1CD" wp14:editId="02F35653">
            <wp:extent cx="2705100" cy="1685925"/>
            <wp:effectExtent l="0" t="0" r="0" b="9525"/>
            <wp:docPr id="4" name="Picture 4" descr="C:\Users\User\Desktop\imgs\1 b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User\Desktop\imgs\1 bg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2D46979" w14:textId="77777777" w:rsidR="00C74691" w:rsidRDefault="00C74691">
      <w:pPr>
        <w:rPr>
          <w:sz w:val="28"/>
          <w:szCs w:val="28"/>
        </w:rPr>
      </w:pPr>
    </w:p>
    <w:p w14:paraId="69DF1302" w14:textId="15F31185" w:rsidR="00C74691" w:rsidRDefault="00C74691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6889DDA3" wp14:editId="73D3B66A">
            <wp:extent cx="2124075" cy="2124075"/>
            <wp:effectExtent l="0" t="0" r="0" b="0"/>
            <wp:docPr id="6" name="Picture 6" descr="C:\Users\User\Desktop\imgs\wolf_-_Copy_-_Copy-removebg-pre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User\Desktop\imgs\wolf_-_Copy_-_Copy-removebg-pre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6B765505" wp14:editId="0C4A357F">
            <wp:extent cx="1228725" cy="685800"/>
            <wp:effectExtent l="0" t="0" r="9525" b="0"/>
            <wp:docPr id="8" name="Picture 8" descr="C:\Users\User\Desktop\imgs\drag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User\Desktop\imgs\dragon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/>
        </w:rPr>
        <w:drawing>
          <wp:inline distT="0" distB="0" distL="0" distR="0" wp14:anchorId="35A891F6" wp14:editId="4C15D92D">
            <wp:extent cx="1057275" cy="1095375"/>
            <wp:effectExtent l="0" t="0" r="0" b="0"/>
            <wp:docPr id="7" name="Picture 7" descr="C:\Users\User\Desktop\imgs\bird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User\Desktop\imgs\bird 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73146" w14:textId="77777777" w:rsidR="00436D31" w:rsidRDefault="00436D31">
      <w:pPr>
        <w:rPr>
          <w:sz w:val="28"/>
          <w:szCs w:val="28"/>
        </w:rPr>
      </w:pPr>
    </w:p>
    <w:p w14:paraId="113A36DB" w14:textId="77777777" w:rsidR="00436D31" w:rsidRDefault="00436D31">
      <w:pPr>
        <w:rPr>
          <w:sz w:val="28"/>
          <w:szCs w:val="28"/>
        </w:rPr>
      </w:pPr>
    </w:p>
    <w:p w14:paraId="01571CAB" w14:textId="10DD73C5" w:rsidR="00436D31" w:rsidRDefault="00436D31">
      <w:pPr>
        <w:rPr>
          <w:sz w:val="28"/>
          <w:szCs w:val="28"/>
        </w:rPr>
      </w:pPr>
      <w:r>
        <w:rPr>
          <w:sz w:val="28"/>
          <w:szCs w:val="28"/>
        </w:rPr>
        <w:t xml:space="preserve">These are pcs and non pcs of the </w:t>
      </w:r>
      <w:proofErr w:type="spellStart"/>
      <w:r>
        <w:rPr>
          <w:sz w:val="28"/>
          <w:szCs w:val="28"/>
        </w:rPr>
        <w:t>game.</w:t>
      </w:r>
      <w:r w:rsidR="00761060">
        <w:rPr>
          <w:sz w:val="28"/>
          <w:szCs w:val="28"/>
        </w:rPr>
        <w:t>The</w:t>
      </w:r>
      <w:proofErr w:type="spellEnd"/>
      <w:r w:rsidR="00761060">
        <w:rPr>
          <w:sz w:val="28"/>
          <w:szCs w:val="28"/>
        </w:rPr>
        <w:t xml:space="preserve"> game will have different backgrounds which change with score.</w:t>
      </w:r>
      <w:bookmarkStart w:id="0" w:name="_GoBack"/>
      <w:bookmarkEnd w:id="0"/>
    </w:p>
    <w:p w14:paraId="05F38CF0" w14:textId="77777777" w:rsidR="00436D31" w:rsidRDefault="00436D3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6FD97DF" w14:textId="77777777" w:rsidR="00C74691" w:rsidRDefault="00C74691"/>
    <w:p w14:paraId="24B987DE" w14:textId="1D548992" w:rsidR="007B4A91" w:rsidRDefault="00C74691">
      <w:pPr>
        <w:rPr>
          <w:sz w:val="28"/>
          <w:szCs w:val="28"/>
        </w:rPr>
      </w:pPr>
      <w:r>
        <w:t xml:space="preserve">Game becomes hard </w:t>
      </w:r>
      <w:proofErr w:type="gramStart"/>
      <w:r>
        <w:t>as  score</w:t>
      </w:r>
      <w:proofErr w:type="gramEnd"/>
      <w:r>
        <w:t xml:space="preserve"> increases. Obstacles, visual effects and audio will </w:t>
      </w:r>
      <w:proofErr w:type="spellStart"/>
      <w:r>
        <w:t>makre</w:t>
      </w:r>
      <w:proofErr w:type="spellEnd"/>
      <w:r>
        <w:t xml:space="preserve"> game more engaging.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36D31"/>
    <w:rsid w:val="00556965"/>
    <w:rsid w:val="00761060"/>
    <w:rsid w:val="007B4A91"/>
    <w:rsid w:val="00C7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46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69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469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6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DS  DUGGAL</cp:lastModifiedBy>
  <cp:revision>4</cp:revision>
  <dcterms:created xsi:type="dcterms:W3CDTF">2021-03-18T05:03:00Z</dcterms:created>
  <dcterms:modified xsi:type="dcterms:W3CDTF">2021-09-05T08:01:00Z</dcterms:modified>
</cp:coreProperties>
</file>